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227C3" w14:paraId="5A34948D" w14:textId="77777777" w:rsidTr="003227C3">
        <w:tc>
          <w:tcPr>
            <w:tcW w:w="4675" w:type="dxa"/>
          </w:tcPr>
          <w:p w14:paraId="526B5411" w14:textId="7978513B" w:rsidR="003227C3" w:rsidRDefault="003227C3">
            <w:r w:rsidRPr="003227C3">
              <w:t>The four basic CRUD operations are Create, Read, Update, &amp; Delete.</w:t>
            </w:r>
          </w:p>
        </w:tc>
        <w:tc>
          <w:tcPr>
            <w:tcW w:w="4675" w:type="dxa"/>
          </w:tcPr>
          <w:p w14:paraId="7A84F83F" w14:textId="6B6BBD5D" w:rsidR="003227C3" w:rsidRDefault="003227C3">
            <w:proofErr w:type="spellStart"/>
            <w:r w:rsidRPr="003227C3">
              <w:t>HyperText</w:t>
            </w:r>
            <w:proofErr w:type="spellEnd"/>
            <w:r w:rsidRPr="003227C3">
              <w:t xml:space="preserve"> Transfer Protocol (HTTP) is an application-layer protocol that is used for fetching various resources.</w:t>
            </w:r>
          </w:p>
        </w:tc>
      </w:tr>
      <w:tr w:rsidR="003227C3" w14:paraId="2EDED013" w14:textId="77777777" w:rsidTr="003227C3">
        <w:tc>
          <w:tcPr>
            <w:tcW w:w="4675" w:type="dxa"/>
          </w:tcPr>
          <w:p w14:paraId="2E33D53E" w14:textId="7465EE33" w:rsidR="003227C3" w:rsidRDefault="003227C3">
            <w:r w:rsidRPr="003227C3">
              <w:t>In programming we commonly use interfaces to abstract operations and provide a concise way to interact between a host and a user. An API stands for "Application Programming Interface" and is an interface that is usually expressed through shared protocols such as HTTP and relies on a standardized output format such as JSON.</w:t>
            </w:r>
          </w:p>
        </w:tc>
        <w:tc>
          <w:tcPr>
            <w:tcW w:w="4675" w:type="dxa"/>
          </w:tcPr>
          <w:p w14:paraId="15887435" w14:textId="1E4EBD9B" w:rsidR="003227C3" w:rsidRDefault="003227C3">
            <w:r w:rsidRPr="003227C3">
              <w:t>When your HTTP request is successful, you receive a status code of 200 OK. However, the meaning of success and response depends on the HTTP method used.</w:t>
            </w:r>
          </w:p>
        </w:tc>
      </w:tr>
      <w:tr w:rsidR="003227C3" w14:paraId="46B0F320" w14:textId="77777777" w:rsidTr="003227C3">
        <w:tc>
          <w:tcPr>
            <w:tcW w:w="4675" w:type="dxa"/>
          </w:tcPr>
          <w:p w14:paraId="34E132EF" w14:textId="40D879E0" w:rsidR="003227C3" w:rsidRDefault="003227C3">
            <w:r w:rsidRPr="003227C3">
              <w:t>JSON (JavaScript Object Notation) is commonly used to transfer data from a server to a client. The structure of JSON is best described as pairs of keys and values</w:t>
            </w:r>
          </w:p>
        </w:tc>
        <w:tc>
          <w:tcPr>
            <w:tcW w:w="4675" w:type="dxa"/>
          </w:tcPr>
          <w:p w14:paraId="3E6BBFFC" w14:textId="3732D2C4" w:rsidR="003227C3" w:rsidRDefault="003227C3" w:rsidP="003227C3">
            <w:pPr>
              <w:tabs>
                <w:tab w:val="left" w:pos="1764"/>
              </w:tabs>
            </w:pPr>
            <w:r w:rsidRPr="003227C3">
              <w:t>If you are developing on a local server that means the server is most likely setup on your current machine.</w:t>
            </w:r>
          </w:p>
        </w:tc>
      </w:tr>
      <w:tr w:rsidR="003227C3" w14:paraId="2DC521A5" w14:textId="77777777" w:rsidTr="003227C3">
        <w:tc>
          <w:tcPr>
            <w:tcW w:w="4675" w:type="dxa"/>
          </w:tcPr>
          <w:p w14:paraId="0D6BDE88" w14:textId="18CA314B" w:rsidR="003227C3" w:rsidRDefault="006F525A">
            <w:proofErr w:type="spellStart"/>
            <w:r w:rsidRPr="006F525A">
              <w:t>JSON.stringify</w:t>
            </w:r>
            <w:proofErr w:type="spellEnd"/>
            <w:r w:rsidRPr="006F525A">
              <w:t>() (data) is a method that converts a value or object to a string and additionally has 2 optional parameters that include replacer and space.</w:t>
            </w:r>
          </w:p>
        </w:tc>
        <w:tc>
          <w:tcPr>
            <w:tcW w:w="4675" w:type="dxa"/>
          </w:tcPr>
          <w:p w14:paraId="7E44BAF4" w14:textId="03F59860" w:rsidR="003227C3" w:rsidRDefault="006F525A">
            <w:r w:rsidRPr="006F525A">
              <w:t>When you type in youtube.com into a browser you are making a request to a server.</w:t>
            </w:r>
          </w:p>
        </w:tc>
      </w:tr>
      <w:tr w:rsidR="003227C3" w14:paraId="4FC9109D" w14:textId="77777777" w:rsidTr="003227C3">
        <w:tc>
          <w:tcPr>
            <w:tcW w:w="4675" w:type="dxa"/>
          </w:tcPr>
          <w:p w14:paraId="7EA88C48" w14:textId="33BD0C84" w:rsidR="003227C3" w:rsidRDefault="006F525A">
            <w:r w:rsidRPr="006F525A">
              <w:t>IP addresses are the unique identifier for your computer that enables various websites to know where to send back data upon requesting it.</w:t>
            </w:r>
          </w:p>
        </w:tc>
        <w:tc>
          <w:tcPr>
            <w:tcW w:w="4675" w:type="dxa"/>
          </w:tcPr>
          <w:p w14:paraId="231AA217" w14:textId="613A2D87" w:rsidR="003227C3" w:rsidRDefault="006F525A">
            <w:r w:rsidRPr="006F525A">
              <w:t xml:space="preserve">To read, update, or delete a cookie you use the </w:t>
            </w:r>
            <w:proofErr w:type="spellStart"/>
            <w:proofErr w:type="gramStart"/>
            <w:r w:rsidRPr="006F525A">
              <w:t>document.cookie</w:t>
            </w:r>
            <w:proofErr w:type="spellEnd"/>
            <w:proofErr w:type="gramEnd"/>
            <w:r w:rsidRPr="006F525A">
              <w:t xml:space="preserve"> property. Cookies are then commonly saved as name - value pairs.</w:t>
            </w:r>
          </w:p>
        </w:tc>
      </w:tr>
      <w:tr w:rsidR="003227C3" w14:paraId="284DD042" w14:textId="77777777" w:rsidTr="003227C3">
        <w:tc>
          <w:tcPr>
            <w:tcW w:w="4675" w:type="dxa"/>
          </w:tcPr>
          <w:p w14:paraId="6F8F4314" w14:textId="570DECA5" w:rsidR="003227C3" w:rsidRDefault="006F525A">
            <w:r w:rsidRPr="006F525A">
              <w:t>Cookies are a small file about a user that allows information to be carried over from related website or different sessions. These are commonly used because the server forgets everything once a connection is shut down.</w:t>
            </w:r>
          </w:p>
        </w:tc>
        <w:tc>
          <w:tcPr>
            <w:tcW w:w="4675" w:type="dxa"/>
          </w:tcPr>
          <w:p w14:paraId="660D539E" w14:textId="171FE54D" w:rsidR="003227C3" w:rsidRDefault="006F525A">
            <w:proofErr w:type="spellStart"/>
            <w:r w:rsidRPr="006F525A">
              <w:t>JSON.parse</w:t>
            </w:r>
            <w:proofErr w:type="spellEnd"/>
            <w:r w:rsidRPr="006F525A">
              <w:t>(string) primarily takes this data type as a parameter to construct a new JavaScript value or object.</w:t>
            </w:r>
          </w:p>
        </w:tc>
      </w:tr>
      <w:tr w:rsidR="003227C3" w14:paraId="216E86DA" w14:textId="77777777" w:rsidTr="003227C3">
        <w:tc>
          <w:tcPr>
            <w:tcW w:w="4675" w:type="dxa"/>
          </w:tcPr>
          <w:p w14:paraId="4C3B311E" w14:textId="1221899F" w:rsidR="003227C3" w:rsidRDefault="006F525A">
            <w:r w:rsidRPr="006F525A">
              <w:t>The client (such as my browser) interacts directly with a server when I make a web request. The server then interacts with a/an API to return data back to the client.</w:t>
            </w:r>
          </w:p>
        </w:tc>
        <w:tc>
          <w:tcPr>
            <w:tcW w:w="4675" w:type="dxa"/>
          </w:tcPr>
          <w:p w14:paraId="15D82E22" w14:textId="263BBD44" w:rsidR="003227C3" w:rsidRDefault="006F525A">
            <w:r w:rsidRPr="006F525A">
              <w:t xml:space="preserve">If I wanted to get “Batman” as an output from the below code I would type </w:t>
            </w:r>
            <w:proofErr w:type="spellStart"/>
            <w:r w:rsidRPr="006F525A">
              <w:t>superHero.character</w:t>
            </w:r>
            <w:proofErr w:type="spellEnd"/>
            <w:r w:rsidRPr="006F525A">
              <w:br/>
              <w:t xml:space="preserve">let </w:t>
            </w:r>
            <w:proofErr w:type="spellStart"/>
            <w:r w:rsidRPr="006F525A">
              <w:t>superHero</w:t>
            </w:r>
            <w:proofErr w:type="spellEnd"/>
            <w:r w:rsidRPr="006F525A">
              <w:t xml:space="preserve"> = {</w:t>
            </w:r>
            <w:r w:rsidRPr="006F525A">
              <w:br/>
              <w:t>“name</w:t>
            </w:r>
            <w:proofErr w:type="gramStart"/>
            <w:r w:rsidRPr="006F525A">
              <w:t>” :</w:t>
            </w:r>
            <w:proofErr w:type="gramEnd"/>
            <w:r w:rsidRPr="006F525A">
              <w:t xml:space="preserve"> "Bruce Wayne",</w:t>
            </w:r>
            <w:r w:rsidRPr="006F525A">
              <w:br/>
              <w:t>“character” : "Batman"</w:t>
            </w:r>
            <w:r w:rsidRPr="006F525A">
              <w:br/>
              <w:t>}</w:t>
            </w:r>
          </w:p>
        </w:tc>
      </w:tr>
      <w:tr w:rsidR="003227C3" w14:paraId="21786254" w14:textId="77777777" w:rsidTr="003227C3">
        <w:tc>
          <w:tcPr>
            <w:tcW w:w="4675" w:type="dxa"/>
          </w:tcPr>
          <w:p w14:paraId="28380B06" w14:textId="3798741E" w:rsidR="003227C3" w:rsidRDefault="006F525A">
            <w:r w:rsidRPr="006F525A">
              <w:t xml:space="preserve">If I run the following code </w:t>
            </w:r>
            <w:proofErr w:type="spellStart"/>
            <w:proofErr w:type="gramStart"/>
            <w:r w:rsidRPr="006F525A">
              <w:t>car.year</w:t>
            </w:r>
            <w:proofErr w:type="spellEnd"/>
            <w:proofErr w:type="gramEnd"/>
            <w:r w:rsidRPr="006F525A">
              <w:t xml:space="preserve"> . I will get an error! This is because there is a trailing comma and therefore you are unable to parse all the values.</w:t>
            </w:r>
            <w:r w:rsidRPr="006F525A">
              <w:br/>
            </w:r>
            <w:r w:rsidRPr="006F525A">
              <w:br/>
              <w:t>let car = {</w:t>
            </w:r>
            <w:r w:rsidRPr="006F525A">
              <w:br/>
              <w:t>“make</w:t>
            </w:r>
            <w:proofErr w:type="gramStart"/>
            <w:r w:rsidRPr="006F525A">
              <w:t>” :</w:t>
            </w:r>
            <w:proofErr w:type="gramEnd"/>
            <w:r w:rsidRPr="006F525A">
              <w:t xml:space="preserve"> "Toyota",</w:t>
            </w:r>
            <w:r w:rsidRPr="006F525A">
              <w:br/>
              <w:t>“model” : "Corolla",</w:t>
            </w:r>
            <w:r w:rsidRPr="006F525A">
              <w:br/>
              <w:t>“year” : "2011",</w:t>
            </w:r>
            <w:r w:rsidRPr="006F525A">
              <w:br/>
              <w:t>}</w:t>
            </w:r>
            <w:bookmarkStart w:id="0" w:name="_GoBack"/>
            <w:bookmarkEnd w:id="0"/>
          </w:p>
        </w:tc>
        <w:tc>
          <w:tcPr>
            <w:tcW w:w="4675" w:type="dxa"/>
          </w:tcPr>
          <w:p w14:paraId="090BB701" w14:textId="77777777" w:rsidR="003227C3" w:rsidRDefault="003227C3"/>
        </w:tc>
      </w:tr>
      <w:tr w:rsidR="003227C3" w14:paraId="61196F35" w14:textId="77777777" w:rsidTr="003227C3">
        <w:tc>
          <w:tcPr>
            <w:tcW w:w="4675" w:type="dxa"/>
          </w:tcPr>
          <w:p w14:paraId="52AC404C" w14:textId="77777777" w:rsidR="003227C3" w:rsidRDefault="003227C3"/>
        </w:tc>
        <w:tc>
          <w:tcPr>
            <w:tcW w:w="4675" w:type="dxa"/>
          </w:tcPr>
          <w:p w14:paraId="352B81A5" w14:textId="77777777" w:rsidR="003227C3" w:rsidRDefault="003227C3"/>
        </w:tc>
      </w:tr>
      <w:tr w:rsidR="003227C3" w14:paraId="2B5E1B40" w14:textId="77777777" w:rsidTr="003227C3">
        <w:tc>
          <w:tcPr>
            <w:tcW w:w="4675" w:type="dxa"/>
          </w:tcPr>
          <w:p w14:paraId="27CC1D0C" w14:textId="77777777" w:rsidR="003227C3" w:rsidRDefault="003227C3"/>
        </w:tc>
        <w:tc>
          <w:tcPr>
            <w:tcW w:w="4675" w:type="dxa"/>
          </w:tcPr>
          <w:p w14:paraId="5C831233" w14:textId="77777777" w:rsidR="003227C3" w:rsidRDefault="003227C3"/>
        </w:tc>
      </w:tr>
      <w:tr w:rsidR="003227C3" w14:paraId="3225C889" w14:textId="77777777" w:rsidTr="003227C3">
        <w:tc>
          <w:tcPr>
            <w:tcW w:w="4675" w:type="dxa"/>
          </w:tcPr>
          <w:p w14:paraId="54482F3B" w14:textId="77777777" w:rsidR="003227C3" w:rsidRDefault="003227C3"/>
        </w:tc>
        <w:tc>
          <w:tcPr>
            <w:tcW w:w="4675" w:type="dxa"/>
          </w:tcPr>
          <w:p w14:paraId="7048C11F" w14:textId="77777777" w:rsidR="003227C3" w:rsidRDefault="003227C3"/>
        </w:tc>
      </w:tr>
      <w:tr w:rsidR="003227C3" w14:paraId="38116080" w14:textId="77777777" w:rsidTr="003227C3">
        <w:tc>
          <w:tcPr>
            <w:tcW w:w="4675" w:type="dxa"/>
          </w:tcPr>
          <w:p w14:paraId="6E8AF66D" w14:textId="77777777" w:rsidR="003227C3" w:rsidRDefault="003227C3"/>
        </w:tc>
        <w:tc>
          <w:tcPr>
            <w:tcW w:w="4675" w:type="dxa"/>
          </w:tcPr>
          <w:p w14:paraId="641C9873" w14:textId="77777777" w:rsidR="003227C3" w:rsidRDefault="003227C3"/>
        </w:tc>
      </w:tr>
      <w:tr w:rsidR="003227C3" w14:paraId="138022C9" w14:textId="77777777" w:rsidTr="003227C3">
        <w:tc>
          <w:tcPr>
            <w:tcW w:w="4675" w:type="dxa"/>
          </w:tcPr>
          <w:p w14:paraId="0DAFD77C" w14:textId="77777777" w:rsidR="003227C3" w:rsidRDefault="003227C3"/>
        </w:tc>
        <w:tc>
          <w:tcPr>
            <w:tcW w:w="4675" w:type="dxa"/>
          </w:tcPr>
          <w:p w14:paraId="2DEA6061" w14:textId="77777777" w:rsidR="003227C3" w:rsidRDefault="003227C3"/>
        </w:tc>
      </w:tr>
      <w:tr w:rsidR="003227C3" w14:paraId="1817239A" w14:textId="77777777" w:rsidTr="003227C3">
        <w:tc>
          <w:tcPr>
            <w:tcW w:w="4675" w:type="dxa"/>
          </w:tcPr>
          <w:p w14:paraId="35C33FAE" w14:textId="77777777" w:rsidR="003227C3" w:rsidRDefault="003227C3"/>
        </w:tc>
        <w:tc>
          <w:tcPr>
            <w:tcW w:w="4675" w:type="dxa"/>
          </w:tcPr>
          <w:p w14:paraId="1E6EB4B4" w14:textId="77777777" w:rsidR="003227C3" w:rsidRDefault="003227C3"/>
        </w:tc>
      </w:tr>
      <w:tr w:rsidR="003227C3" w14:paraId="5B4E52A0" w14:textId="77777777" w:rsidTr="003227C3">
        <w:tc>
          <w:tcPr>
            <w:tcW w:w="4675" w:type="dxa"/>
          </w:tcPr>
          <w:p w14:paraId="4ABD85FD" w14:textId="77777777" w:rsidR="003227C3" w:rsidRDefault="003227C3"/>
        </w:tc>
        <w:tc>
          <w:tcPr>
            <w:tcW w:w="4675" w:type="dxa"/>
          </w:tcPr>
          <w:p w14:paraId="63CA19D8" w14:textId="77777777" w:rsidR="003227C3" w:rsidRDefault="003227C3"/>
        </w:tc>
      </w:tr>
      <w:tr w:rsidR="003227C3" w14:paraId="2161B48B" w14:textId="77777777" w:rsidTr="003227C3">
        <w:tc>
          <w:tcPr>
            <w:tcW w:w="4675" w:type="dxa"/>
          </w:tcPr>
          <w:p w14:paraId="66C4B830" w14:textId="77777777" w:rsidR="003227C3" w:rsidRDefault="003227C3"/>
        </w:tc>
        <w:tc>
          <w:tcPr>
            <w:tcW w:w="4675" w:type="dxa"/>
          </w:tcPr>
          <w:p w14:paraId="23DAF124" w14:textId="77777777" w:rsidR="003227C3" w:rsidRDefault="003227C3"/>
        </w:tc>
      </w:tr>
    </w:tbl>
    <w:p w14:paraId="2A3D1313" w14:textId="77777777" w:rsidR="00CF256E" w:rsidRDefault="006F525A"/>
    <w:sectPr w:rsidR="00CF2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MLYwMLA0MDM3NTBV0lEKTi0uzszPAykwrAUAp+UjSSwAAAA="/>
  </w:docVars>
  <w:rsids>
    <w:rsidRoot w:val="00CF2BE7"/>
    <w:rsid w:val="003227C3"/>
    <w:rsid w:val="00697011"/>
    <w:rsid w:val="006F525A"/>
    <w:rsid w:val="00913B4D"/>
    <w:rsid w:val="00CF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D992C"/>
  <w15:chartTrackingRefBased/>
  <w15:docId w15:val="{FB8D9E50-86AC-4E4A-AF22-02DC694B0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2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egovia</dc:creator>
  <cp:keywords/>
  <dc:description/>
  <cp:lastModifiedBy>Daniel Segovia</cp:lastModifiedBy>
  <cp:revision>3</cp:revision>
  <dcterms:created xsi:type="dcterms:W3CDTF">2020-02-09T06:36:00Z</dcterms:created>
  <dcterms:modified xsi:type="dcterms:W3CDTF">2020-02-09T06:52:00Z</dcterms:modified>
</cp:coreProperties>
</file>